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11C5" w:rsidRDefault="00FE11C5" w:rsidP="00FE11C5">
      <w:pPr>
        <w:pStyle w:val="1"/>
        <w:jc w:val="center"/>
        <w:rPr>
          <w:rFonts w:ascii="Times New Roman" w:eastAsia="Times New Roman" w:hAnsi="Times New Roman" w:cs="Times New Roman"/>
          <w:b/>
          <w:color w:val="auto"/>
        </w:rPr>
      </w:pPr>
      <w:bookmarkStart w:id="0" w:name="_Toc70365671"/>
      <w:r w:rsidRPr="00FE11C5">
        <w:rPr>
          <w:rFonts w:ascii="Times New Roman" w:eastAsia="Times New Roman" w:hAnsi="Times New Roman" w:cs="Times New Roman"/>
          <w:b/>
          <w:color w:val="auto"/>
        </w:rPr>
        <w:t xml:space="preserve">ІНСТРУКЦІЯ </w:t>
      </w:r>
    </w:p>
    <w:p w:rsidR="00FE11C5" w:rsidRPr="00FE11C5" w:rsidRDefault="00FE11C5" w:rsidP="00FE11C5">
      <w:pPr>
        <w:pStyle w:val="1"/>
        <w:jc w:val="center"/>
        <w:rPr>
          <w:rFonts w:ascii="Times New Roman" w:hAnsi="Times New Roman" w:cs="Times New Roman"/>
          <w:b/>
          <w:bCs/>
          <w:color w:val="auto"/>
          <w:shd w:val="clear" w:color="auto" w:fill="FFFFFF"/>
        </w:rPr>
      </w:pPr>
      <w:r w:rsidRPr="00FE11C5">
        <w:rPr>
          <w:rFonts w:ascii="Times New Roman" w:eastAsia="Times New Roman" w:hAnsi="Times New Roman" w:cs="Times New Roman"/>
          <w:b/>
          <w:color w:val="auto"/>
        </w:rPr>
        <w:t xml:space="preserve">щодо </w:t>
      </w:r>
      <w:r w:rsidRPr="00FE11C5">
        <w:rPr>
          <w:rFonts w:ascii="Times New Roman" w:hAnsi="Times New Roman" w:cs="Times New Roman"/>
          <w:b/>
          <w:bCs/>
          <w:color w:val="auto"/>
          <w:shd w:val="clear" w:color="auto" w:fill="FFFFFF"/>
        </w:rPr>
        <w:t>обрання студентами першого (бакалаврського) і другого (магістерського) рівнів вищої освіти вибіркових навчальних дисциплін на 2023/2024 н. р. через електронний кабінет студента</w:t>
      </w:r>
    </w:p>
    <w:p w:rsidR="00FE11C5" w:rsidRDefault="00FE11C5" w:rsidP="00FE11C5">
      <w:pPr>
        <w:rPr>
          <w:rFonts w:ascii="Times New Roman" w:hAnsi="Times New Roman" w:cs="Times New Roman"/>
          <w:sz w:val="32"/>
          <w:szCs w:val="32"/>
        </w:rPr>
      </w:pPr>
    </w:p>
    <w:p w:rsidR="00FE11C5" w:rsidRPr="00FE11C5" w:rsidRDefault="00FE11C5" w:rsidP="00FE11C5">
      <w:pPr>
        <w:pStyle w:val="a4"/>
        <w:numPr>
          <w:ilvl w:val="1"/>
          <w:numId w:val="9"/>
        </w:numPr>
        <w:rPr>
          <w:rFonts w:ascii="Times New Roman" w:hAnsi="Times New Roman" w:cs="Times New Roman"/>
          <w:b/>
          <w:sz w:val="32"/>
          <w:szCs w:val="32"/>
        </w:rPr>
      </w:pPr>
      <w:r w:rsidRPr="00FE11C5">
        <w:rPr>
          <w:rFonts w:ascii="Times New Roman" w:hAnsi="Times New Roman" w:cs="Times New Roman"/>
          <w:b/>
          <w:sz w:val="32"/>
          <w:szCs w:val="32"/>
        </w:rPr>
        <w:t>Вхід в електронний кабінет студента (ЕКС)</w:t>
      </w:r>
    </w:p>
    <w:bookmarkEnd w:id="0"/>
    <w:p w:rsidR="00954997" w:rsidRDefault="00860FA7" w:rsidP="006C0997">
      <w:pPr>
        <w:spacing w:after="0" w:line="276" w:lineRule="auto"/>
        <w:jc w:val="both"/>
        <w:rPr>
          <w:rFonts w:ascii="Times New Roman" w:eastAsia="Times New Roman" w:hAnsi="Times New Roman" w:cs="Times New Roman"/>
          <w:i/>
          <w:sz w:val="28"/>
          <w:szCs w:val="28"/>
        </w:rPr>
      </w:pPr>
      <w:r>
        <w:rPr>
          <w:rFonts w:ascii="Times New Roman" w:eastAsia="Times New Roman" w:hAnsi="Times New Roman" w:cs="Times New Roman"/>
          <w:i/>
          <w:sz w:val="28"/>
          <w:szCs w:val="28"/>
        </w:rPr>
        <w:t>Електронний кабінет студента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(див. Рис. 1.1) доступний за покликанням </w:t>
      </w:r>
      <w:r w:rsidRPr="00D872D0">
        <w:rPr>
          <w:rFonts w:ascii="Times New Roman" w:eastAsia="Times New Roman" w:hAnsi="Times New Roman" w:cs="Times New Roman"/>
          <w:b/>
          <w:color w:val="FF0000"/>
          <w:sz w:val="28"/>
          <w:szCs w:val="28"/>
          <w:u w:val="single"/>
        </w:rPr>
        <w:t>student.knlu.edu.ua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</w:p>
    <w:p w:rsidR="004F3219" w:rsidRDefault="00860FA7" w:rsidP="004F3219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>
        <w:rPr>
          <w:noProof/>
        </w:rPr>
        <w:drawing>
          <wp:inline distT="0" distB="0" distL="0" distR="0">
            <wp:extent cx="2703363" cy="2447925"/>
            <wp:effectExtent l="0" t="0" r="0" b="0"/>
            <wp:docPr id="147201977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03363" cy="24479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Start w:id="1" w:name="_Toc70365674"/>
    </w:p>
    <w:p w:rsidR="00FE11C5" w:rsidRDefault="00FE11C5" w:rsidP="004F3219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Рис. 1.1. Вхід в Електронний кабінет студента (ЕКС)</w:t>
      </w:r>
    </w:p>
    <w:p w:rsidR="00FE11C5" w:rsidRDefault="00FE11C5" w:rsidP="004F3219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</w:p>
    <w:p w:rsidR="00954997" w:rsidRDefault="00860FA7" w:rsidP="004F3219">
      <w:pPr>
        <w:spacing w:after="0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1.</w:t>
      </w:r>
      <w:r w:rsidR="004F3219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2</w:t>
      </w: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 xml:space="preserve">. Запис на </w:t>
      </w:r>
      <w:r w:rsidR="00FE11C5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дисципліну вільного вибору студента (</w:t>
      </w: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ДВВС</w:t>
      </w:r>
      <w:r w:rsidR="00FE11C5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)</w:t>
      </w: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 xml:space="preserve"> через ЕКС</w:t>
      </w:r>
      <w:bookmarkEnd w:id="1"/>
    </w:p>
    <w:p w:rsidR="00954997" w:rsidRDefault="00860FA7">
      <w:pPr>
        <w:pBdr>
          <w:top w:val="nil"/>
          <w:left w:val="nil"/>
          <w:bottom w:val="nil"/>
          <w:right w:val="nil"/>
          <w:between w:val="nil"/>
        </w:pBdr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ерш ніж студент обиратиме вибіркові дисципліни у своєму ЕКС, йому необхідно </w:t>
      </w:r>
      <w:r w:rsidR="00FE11C5">
        <w:rPr>
          <w:rFonts w:ascii="Times New Roman" w:eastAsia="Times New Roman" w:hAnsi="Times New Roman" w:cs="Times New Roman"/>
          <w:color w:val="000000"/>
          <w:sz w:val="28"/>
          <w:szCs w:val="28"/>
        </w:rPr>
        <w:t>увійти у свій кабінет студента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див. п.1.1). Після успішно</w:t>
      </w:r>
      <w:r w:rsidR="00FE11C5">
        <w:rPr>
          <w:rFonts w:ascii="Times New Roman" w:eastAsia="Times New Roman" w:hAnsi="Times New Roman" w:cs="Times New Roman"/>
          <w:color w:val="000000"/>
          <w:sz w:val="28"/>
          <w:szCs w:val="28"/>
        </w:rPr>
        <w:t>го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FE11C5">
        <w:rPr>
          <w:rFonts w:ascii="Times New Roman" w:eastAsia="Times New Roman" w:hAnsi="Times New Roman" w:cs="Times New Roman"/>
          <w:color w:val="000000"/>
          <w:sz w:val="28"/>
          <w:szCs w:val="28"/>
        </w:rPr>
        <w:t>входу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FE11C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 ЕКС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студент</w:t>
      </w:r>
      <w:r w:rsidR="00FE11C5">
        <w:rPr>
          <w:rFonts w:ascii="Times New Roman" w:eastAsia="Times New Roman" w:hAnsi="Times New Roman" w:cs="Times New Roman"/>
          <w:color w:val="000000"/>
          <w:sz w:val="28"/>
          <w:szCs w:val="28"/>
        </w:rPr>
        <w:t>у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необхідно перейти до форми </w:t>
      </w:r>
      <w:r w:rsidRPr="004F3219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«Запис на ДВВС»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див. Рис. 1.</w:t>
      </w:r>
      <w:r w:rsidR="00FE11C5">
        <w:rPr>
          <w:rFonts w:ascii="Times New Roman" w:eastAsia="Times New Roman" w:hAnsi="Times New Roman" w:cs="Times New Roman"/>
          <w:color w:val="000000"/>
          <w:sz w:val="28"/>
          <w:szCs w:val="28"/>
        </w:rPr>
        <w:t>2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).</w:t>
      </w:r>
    </w:p>
    <w:p w:rsidR="00954997" w:rsidRDefault="00860FA7">
      <w:pPr>
        <w:pBdr>
          <w:top w:val="nil"/>
          <w:left w:val="nil"/>
          <w:bottom w:val="nil"/>
          <w:right w:val="nil"/>
          <w:between w:val="nil"/>
        </w:pBdr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Запис студента на вибіркові дисципліни здійснюється в такому порядку:</w:t>
      </w:r>
    </w:p>
    <w:p w:rsidR="00954997" w:rsidRDefault="00860FA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284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тудент має обрати </w:t>
      </w:r>
      <w:r w:rsidRPr="004F3219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«Кампанію запису»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що відповідає </w:t>
      </w:r>
      <w:r w:rsidR="004F321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аступному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навчальному ро</w:t>
      </w:r>
      <w:r w:rsidR="00D872D0">
        <w:rPr>
          <w:rFonts w:ascii="Times New Roman" w:eastAsia="Times New Roman" w:hAnsi="Times New Roman" w:cs="Times New Roman"/>
          <w:color w:val="000000"/>
          <w:sz w:val="28"/>
          <w:szCs w:val="28"/>
        </w:rPr>
        <w:t>ку</w:t>
      </w:r>
      <w:r w:rsidR="004F321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4F3219" w:rsidRPr="004F3219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(2023</w:t>
      </w:r>
      <w:r w:rsidR="00FE11C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/</w:t>
      </w:r>
      <w:r w:rsidR="004F3219" w:rsidRPr="004F3219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2024)</w:t>
      </w:r>
      <w:r w:rsidR="00FE11C5">
        <w:rPr>
          <w:rFonts w:ascii="Times New Roman" w:eastAsia="Times New Roman" w:hAnsi="Times New Roman" w:cs="Times New Roman"/>
          <w:color w:val="000000"/>
          <w:sz w:val="28"/>
          <w:szCs w:val="28"/>
        </w:rPr>
        <w:t>. В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ідразу підтягується </w:t>
      </w:r>
      <w:r w:rsidR="00943651">
        <w:rPr>
          <w:rFonts w:ascii="Times New Roman" w:eastAsia="Times New Roman" w:hAnsi="Times New Roman" w:cs="Times New Roman"/>
          <w:color w:val="000000"/>
          <w:sz w:val="28"/>
          <w:szCs w:val="28"/>
        </w:rPr>
        <w:t>навчальний план (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НП</w:t>
      </w:r>
      <w:r w:rsidR="00943651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за яким навчається </w:t>
      </w:r>
      <w:r w:rsidR="0094365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тудент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(див. Рис. 1.</w:t>
      </w:r>
      <w:r w:rsidR="00943651">
        <w:rPr>
          <w:rFonts w:ascii="Times New Roman" w:eastAsia="Times New Roman" w:hAnsi="Times New Roman" w:cs="Times New Roman"/>
          <w:color w:val="000000"/>
          <w:sz w:val="28"/>
          <w:szCs w:val="28"/>
        </w:rPr>
        <w:t>2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). Також </w:t>
      </w:r>
      <w:r w:rsidR="00943651">
        <w:rPr>
          <w:rFonts w:ascii="Times New Roman" w:eastAsia="Times New Roman" w:hAnsi="Times New Roman" w:cs="Times New Roman"/>
          <w:color w:val="000000"/>
          <w:sz w:val="28"/>
          <w:szCs w:val="28"/>
        </w:rPr>
        <w:t>студен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943651">
        <w:rPr>
          <w:rFonts w:ascii="Times New Roman" w:eastAsia="Times New Roman" w:hAnsi="Times New Roman" w:cs="Times New Roman"/>
          <w:color w:val="000000"/>
          <w:sz w:val="28"/>
          <w:szCs w:val="28"/>
        </w:rPr>
        <w:t>може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бачити дати проведення Кампанії запису на ДВВС та обмежену кількість годин по семестрам;</w:t>
      </w:r>
    </w:p>
    <w:p w:rsidR="00954997" w:rsidRDefault="00860FA7">
      <w:pPr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>
            <wp:extent cx="6119494" cy="3063706"/>
            <wp:effectExtent l="0" t="0" r="0" b="0"/>
            <wp:docPr id="147201985" name="image14.jpg" descr="C:\Users\Admin\Pictures\кабінет студента_запис на ДВВС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 descr="C:\Users\Admin\Pictures\кабінет студента_запис на ДВВС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4" cy="30637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54997" w:rsidRDefault="00860FA7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ис. 1.</w:t>
      </w:r>
      <w:r w:rsidR="00FE11C5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Форма «Запис на ДВВС» ЕКС: дати та обмеження вибору.</w:t>
      </w:r>
    </w:p>
    <w:p w:rsidR="00954997" w:rsidRDefault="00954997">
      <w:pPr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954997" w:rsidRDefault="00860FA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284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алі студент бачить 3 частини НП: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u w:val="single"/>
        </w:rPr>
        <w:t>Обов’язкові дисциплін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які підтягуються за замовчуванням – студент може розгорнути цю частину вікна і ознайомитися з нормативними дисциплінами),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u w:val="single"/>
        </w:rPr>
        <w:t>Блоки дисциплін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та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u w:val="single"/>
        </w:rPr>
        <w:t xml:space="preserve">Списки дисциплін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(див. Рис. 1.</w:t>
      </w:r>
      <w:r w:rsidR="00943651">
        <w:rPr>
          <w:rFonts w:ascii="Times New Roman" w:eastAsia="Times New Roman" w:hAnsi="Times New Roman" w:cs="Times New Roman"/>
          <w:color w:val="000000"/>
          <w:sz w:val="28"/>
          <w:szCs w:val="28"/>
        </w:rPr>
        <w:t>2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);</w:t>
      </w:r>
    </w:p>
    <w:p w:rsidR="00954997" w:rsidRDefault="00860FA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284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о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u w:val="single"/>
        </w:rPr>
        <w:t>Блоку дисциплін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ідносяться ті дисципліни, які вивчаються НЕ ОДИН семестр за НП. Як правило, це друга іноземна мова. Студент може розгорнути Блоки і ознайомитися з переліком дисциплін у блоці (див. Рис. 1.</w:t>
      </w:r>
      <w:r w:rsidR="00943651">
        <w:rPr>
          <w:rFonts w:ascii="Times New Roman" w:eastAsia="Times New Roman" w:hAnsi="Times New Roman" w:cs="Times New Roman"/>
          <w:color w:val="000000"/>
          <w:sz w:val="28"/>
          <w:szCs w:val="28"/>
        </w:rPr>
        <w:t>3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). Студент має вибрати лише ОДИН блок.</w:t>
      </w:r>
    </w:p>
    <w:p w:rsidR="00954997" w:rsidRDefault="00860FA7">
      <w:pPr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>
            <wp:extent cx="6119494" cy="3240658"/>
            <wp:effectExtent l="0" t="0" r="0" b="0"/>
            <wp:docPr id="147201992" name="image30.jpg" descr="C:\Users\Admin\Pictures\кабінет студента_блоки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 descr="C:\Users\Admin\Pictures\кабінет студента_блоки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4" cy="324065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54997" w:rsidRDefault="00860FA7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ис. 1.</w:t>
      </w:r>
      <w:r w:rsidR="00943651"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Форма «Запис на ДВВС» ЕКС: вибір Блоку ДВВС.</w:t>
      </w:r>
    </w:p>
    <w:p w:rsidR="00954997" w:rsidRDefault="00954997">
      <w:pPr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954997" w:rsidRDefault="00860FA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284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До Списку дисциплін відносяться ті дисципліни, які вивчаються ЛИШЕ В ОДНОМУ семестр за НП. Такі списки можуть бути різними за обсягом (див. Рис. 1.</w:t>
      </w:r>
      <w:r w:rsidR="00943651">
        <w:rPr>
          <w:rFonts w:ascii="Times New Roman" w:eastAsia="Times New Roman" w:hAnsi="Times New Roman" w:cs="Times New Roman"/>
          <w:color w:val="000000"/>
          <w:sz w:val="28"/>
          <w:szCs w:val="28"/>
        </w:rPr>
        <w:t>4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). Студент має розгорнути Список і вибрати лише ОДНУ дисципліну.</w:t>
      </w:r>
    </w:p>
    <w:p w:rsidR="00954997" w:rsidRDefault="00860FA7">
      <w:p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>
            <wp:extent cx="6118445" cy="2886075"/>
            <wp:effectExtent l="0" t="0" r="0" b="0"/>
            <wp:docPr id="147201988" name="image23.jpg" descr="C:\Users\Admin\Pictures\кабінет студента_списки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 descr="C:\Users\Admin\Pictures\кабінет студента_списки.jp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1474" cy="288750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54997" w:rsidRDefault="00860FA7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ис. 1.</w:t>
      </w:r>
      <w:r w:rsidR="00943651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Форма «Запис на ДВВС» ЕКС: вибір Списку ДВВС.</w:t>
      </w:r>
    </w:p>
    <w:p w:rsidR="00954997" w:rsidRDefault="00954997">
      <w:pPr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954997" w:rsidRDefault="00860FA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284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ісля того, як студент обрав Блок та дисципліни Списку/Списків, він має відправити свій вибір до деканату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лікнувши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на опцію </w:t>
      </w:r>
      <w:r w:rsidRPr="004F3219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«Подати до деканату»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див. Рис. 1.</w:t>
      </w:r>
      <w:r w:rsidR="00943651">
        <w:rPr>
          <w:rFonts w:ascii="Times New Roman" w:eastAsia="Times New Roman" w:hAnsi="Times New Roman" w:cs="Times New Roman"/>
          <w:color w:val="000000"/>
          <w:sz w:val="28"/>
          <w:szCs w:val="28"/>
        </w:rPr>
        <w:t>5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). При цьому вибір студента має відповідати зазначеному обмеженню годин ДВВС по семестрам, тобто обмеження змінить свій колір на </w:t>
      </w:r>
      <w:r w:rsidRPr="004F3219">
        <w:rPr>
          <w:rFonts w:ascii="Times New Roman" w:eastAsia="Times New Roman" w:hAnsi="Times New Roman" w:cs="Times New Roman"/>
          <w:color w:val="538135" w:themeColor="accent6" w:themeShade="BF"/>
          <w:sz w:val="28"/>
          <w:szCs w:val="28"/>
        </w:rPr>
        <w:t>зелений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І тільки тоді студент зможе відправити свій вибір до деканату. </w:t>
      </w:r>
      <w:r w:rsidRPr="00321BA7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Далі відповідна опція стане неактивною (на сірому фоні) і з’явиться повідомлення про те, що вибір відправлено до деканату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див. Рис. 1.</w:t>
      </w:r>
      <w:r w:rsidR="00943651">
        <w:rPr>
          <w:rFonts w:ascii="Times New Roman" w:eastAsia="Times New Roman" w:hAnsi="Times New Roman" w:cs="Times New Roman"/>
          <w:color w:val="000000"/>
          <w:sz w:val="28"/>
          <w:szCs w:val="28"/>
        </w:rPr>
        <w:t>6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).</w:t>
      </w:r>
    </w:p>
    <w:p w:rsidR="00954997" w:rsidRDefault="00860FA7">
      <w:pPr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>
            <wp:extent cx="6119494" cy="3245067"/>
            <wp:effectExtent l="0" t="0" r="0" b="0"/>
            <wp:docPr id="147201990" name="image19.jpg" descr="C:\Users\Admin\Pictures\кабінет студента_обрані ДВВС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 descr="C:\Users\Admin\Pictures\кабінет студента_обрані ДВВС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4" cy="32450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54997" w:rsidRDefault="00860FA7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ис. 1.</w:t>
      </w:r>
      <w:r w:rsidR="00943651"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Форма «Запис на ДВВС» ЕКС: відправлення вибору до деканату.</w:t>
      </w:r>
    </w:p>
    <w:p w:rsidR="00954997" w:rsidRDefault="00954997">
      <w:pPr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954997" w:rsidRDefault="00860FA7">
      <w:pPr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>
            <wp:extent cx="6119494" cy="3273218"/>
            <wp:effectExtent l="0" t="0" r="0" b="0"/>
            <wp:docPr id="147201993" name="image18.jpg" descr="C:\Users\Admin\Pictures\кабінет студента_обрано ДВВС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 descr="C:\Users\Admin\Pictures\кабінет студента_обрано ДВВС2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4" cy="32732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54997" w:rsidRDefault="00860FA7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ис. 1.</w:t>
      </w:r>
      <w:r w:rsidR="00943651">
        <w:rPr>
          <w:rFonts w:ascii="Times New Roman" w:eastAsia="Times New Roman" w:hAnsi="Times New Roman" w:cs="Times New Roman"/>
          <w:color w:val="000000"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Форма «Запис на ДВВС» ЕКС: вибір відправлено до деканату.</w:t>
      </w:r>
    </w:p>
    <w:p w:rsidR="00954997" w:rsidRDefault="00954997">
      <w:pPr>
        <w:spacing w:after="0" w:line="276" w:lineRule="auto"/>
        <w:jc w:val="both"/>
        <w:rPr>
          <w:rFonts w:ascii="Times New Roman" w:eastAsia="Times New Roman" w:hAnsi="Times New Roman" w:cs="Times New Roman"/>
          <w:i/>
          <w:sz w:val="28"/>
          <w:szCs w:val="28"/>
        </w:rPr>
      </w:pPr>
      <w:bookmarkStart w:id="2" w:name="_GoBack"/>
      <w:bookmarkEnd w:id="2"/>
    </w:p>
    <w:sectPr w:rsidR="00954997" w:rsidSect="004F3219">
      <w:footerReference w:type="default" r:id="rId14"/>
      <w:pgSz w:w="11906" w:h="16838"/>
      <w:pgMar w:top="426" w:right="851" w:bottom="142" w:left="1418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7915" w:rsidRDefault="006F7915">
      <w:pPr>
        <w:spacing w:after="0" w:line="240" w:lineRule="auto"/>
      </w:pPr>
      <w:r>
        <w:separator/>
      </w:r>
    </w:p>
  </w:endnote>
  <w:endnote w:type="continuationSeparator" w:id="0">
    <w:p w:rsidR="006F7915" w:rsidRDefault="006F79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0FA7" w:rsidRDefault="00860FA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9"/>
      </w:tabs>
      <w:spacing w:after="0" w:line="240" w:lineRule="auto"/>
      <w:jc w:val="right"/>
      <w:rPr>
        <w:rFonts w:ascii="Times New Roman" w:eastAsia="Times New Roman" w:hAnsi="Times New Roman" w:cs="Times New Roman"/>
        <w:color w:val="000000"/>
        <w:sz w:val="20"/>
        <w:szCs w:val="20"/>
      </w:rPr>
    </w:pPr>
    <w:r>
      <w:rPr>
        <w:rFonts w:ascii="Times New Roman" w:eastAsia="Times New Roman" w:hAnsi="Times New Roman" w:cs="Times New Roman"/>
        <w:color w:val="000000"/>
        <w:sz w:val="20"/>
        <w:szCs w:val="20"/>
      </w:rPr>
      <w:fldChar w:fldCharType="begin"/>
    </w:r>
    <w:r>
      <w:rPr>
        <w:rFonts w:ascii="Times New Roman" w:eastAsia="Times New Roman" w:hAnsi="Times New Roman" w:cs="Times New Roman"/>
        <w:color w:val="000000"/>
        <w:sz w:val="20"/>
        <w:szCs w:val="20"/>
      </w:rPr>
      <w:instrText>PAGE</w:instrText>
    </w:r>
    <w:r>
      <w:rPr>
        <w:rFonts w:ascii="Times New Roman" w:eastAsia="Times New Roman" w:hAnsi="Times New Roman" w:cs="Times New Roman"/>
        <w:color w:val="000000"/>
        <w:sz w:val="20"/>
        <w:szCs w:val="20"/>
      </w:rPr>
      <w:fldChar w:fldCharType="separate"/>
    </w:r>
    <w:r w:rsidR="00321BA7">
      <w:rPr>
        <w:rFonts w:ascii="Times New Roman" w:eastAsia="Times New Roman" w:hAnsi="Times New Roman" w:cs="Times New Roman"/>
        <w:noProof/>
        <w:color w:val="000000"/>
        <w:sz w:val="20"/>
        <w:szCs w:val="20"/>
      </w:rPr>
      <w:t>4</w:t>
    </w:r>
    <w:r>
      <w:rPr>
        <w:rFonts w:ascii="Times New Roman" w:eastAsia="Times New Roman" w:hAnsi="Times New Roman" w:cs="Times New Roman"/>
        <w:color w:val="000000"/>
        <w:sz w:val="20"/>
        <w:szCs w:val="20"/>
      </w:rPr>
      <w:fldChar w:fldCharType="end"/>
    </w:r>
  </w:p>
  <w:p w:rsidR="00860FA7" w:rsidRDefault="00860FA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Times New Roman" w:eastAsia="Times New Roman" w:hAnsi="Times New Roman" w:cs="Times New Roman"/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7915" w:rsidRDefault="006F7915">
      <w:pPr>
        <w:spacing w:after="0" w:line="240" w:lineRule="auto"/>
      </w:pPr>
      <w:r>
        <w:separator/>
      </w:r>
    </w:p>
  </w:footnote>
  <w:footnote w:type="continuationSeparator" w:id="0">
    <w:p w:rsidR="006F7915" w:rsidRDefault="006F79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50195B"/>
    <w:multiLevelType w:val="multilevel"/>
    <w:tmpl w:val="BBBCB29C"/>
    <w:lvl w:ilvl="0">
      <w:start w:val="1"/>
      <w:numFmt w:val="decimal"/>
      <w:lvlText w:val="%1)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931" w:hanging="360"/>
      </w:pPr>
    </w:lvl>
    <w:lvl w:ilvl="2">
      <w:start w:val="1"/>
      <w:numFmt w:val="lowerRoman"/>
      <w:lvlText w:val="%3."/>
      <w:lvlJc w:val="right"/>
      <w:pPr>
        <w:ind w:left="2651" w:hanging="180"/>
      </w:pPr>
    </w:lvl>
    <w:lvl w:ilvl="3">
      <w:start w:val="1"/>
      <w:numFmt w:val="decimal"/>
      <w:lvlText w:val="%4."/>
      <w:lvlJc w:val="left"/>
      <w:pPr>
        <w:ind w:left="3371" w:hanging="360"/>
      </w:pPr>
    </w:lvl>
    <w:lvl w:ilvl="4">
      <w:start w:val="1"/>
      <w:numFmt w:val="lowerLetter"/>
      <w:lvlText w:val="%5."/>
      <w:lvlJc w:val="left"/>
      <w:pPr>
        <w:ind w:left="4091" w:hanging="360"/>
      </w:pPr>
    </w:lvl>
    <w:lvl w:ilvl="5">
      <w:start w:val="1"/>
      <w:numFmt w:val="lowerRoman"/>
      <w:lvlText w:val="%6."/>
      <w:lvlJc w:val="right"/>
      <w:pPr>
        <w:ind w:left="4811" w:hanging="180"/>
      </w:pPr>
    </w:lvl>
    <w:lvl w:ilvl="6">
      <w:start w:val="1"/>
      <w:numFmt w:val="decimal"/>
      <w:lvlText w:val="%7."/>
      <w:lvlJc w:val="left"/>
      <w:pPr>
        <w:ind w:left="5531" w:hanging="360"/>
      </w:pPr>
    </w:lvl>
    <w:lvl w:ilvl="7">
      <w:start w:val="1"/>
      <w:numFmt w:val="lowerLetter"/>
      <w:lvlText w:val="%8."/>
      <w:lvlJc w:val="left"/>
      <w:pPr>
        <w:ind w:left="6251" w:hanging="360"/>
      </w:pPr>
    </w:lvl>
    <w:lvl w:ilvl="8">
      <w:start w:val="1"/>
      <w:numFmt w:val="lowerRoman"/>
      <w:lvlText w:val="%9."/>
      <w:lvlJc w:val="right"/>
      <w:pPr>
        <w:ind w:left="6971" w:hanging="180"/>
      </w:pPr>
    </w:lvl>
  </w:abstractNum>
  <w:abstractNum w:abstractNumId="1" w15:restartNumberingAfterBreak="0">
    <w:nsid w:val="1A740D05"/>
    <w:multiLevelType w:val="multilevel"/>
    <w:tmpl w:val="5E9A9A7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6DD696B"/>
    <w:multiLevelType w:val="multilevel"/>
    <w:tmpl w:val="0B7CD348"/>
    <w:lvl w:ilvl="0">
      <w:start w:val="1"/>
      <w:numFmt w:val="decimal"/>
      <w:lvlText w:val="%1)"/>
      <w:lvlJc w:val="left"/>
      <w:pPr>
        <w:ind w:left="1099" w:hanging="39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37113475"/>
    <w:multiLevelType w:val="multilevel"/>
    <w:tmpl w:val="5D9C997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014AD1"/>
    <w:multiLevelType w:val="hybridMultilevel"/>
    <w:tmpl w:val="6B622818"/>
    <w:lvl w:ilvl="0" w:tplc="51C8BB50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931" w:hanging="360"/>
      </w:pPr>
    </w:lvl>
    <w:lvl w:ilvl="2" w:tplc="0422001B" w:tentative="1">
      <w:start w:val="1"/>
      <w:numFmt w:val="lowerRoman"/>
      <w:lvlText w:val="%3."/>
      <w:lvlJc w:val="right"/>
      <w:pPr>
        <w:ind w:left="2651" w:hanging="180"/>
      </w:pPr>
    </w:lvl>
    <w:lvl w:ilvl="3" w:tplc="0422000F" w:tentative="1">
      <w:start w:val="1"/>
      <w:numFmt w:val="decimal"/>
      <w:lvlText w:val="%4."/>
      <w:lvlJc w:val="left"/>
      <w:pPr>
        <w:ind w:left="3371" w:hanging="360"/>
      </w:pPr>
    </w:lvl>
    <w:lvl w:ilvl="4" w:tplc="04220019" w:tentative="1">
      <w:start w:val="1"/>
      <w:numFmt w:val="lowerLetter"/>
      <w:lvlText w:val="%5."/>
      <w:lvlJc w:val="left"/>
      <w:pPr>
        <w:ind w:left="4091" w:hanging="360"/>
      </w:pPr>
    </w:lvl>
    <w:lvl w:ilvl="5" w:tplc="0422001B" w:tentative="1">
      <w:start w:val="1"/>
      <w:numFmt w:val="lowerRoman"/>
      <w:lvlText w:val="%6."/>
      <w:lvlJc w:val="right"/>
      <w:pPr>
        <w:ind w:left="4811" w:hanging="180"/>
      </w:pPr>
    </w:lvl>
    <w:lvl w:ilvl="6" w:tplc="0422000F" w:tentative="1">
      <w:start w:val="1"/>
      <w:numFmt w:val="decimal"/>
      <w:lvlText w:val="%7."/>
      <w:lvlJc w:val="left"/>
      <w:pPr>
        <w:ind w:left="5531" w:hanging="360"/>
      </w:pPr>
    </w:lvl>
    <w:lvl w:ilvl="7" w:tplc="04220019" w:tentative="1">
      <w:start w:val="1"/>
      <w:numFmt w:val="lowerLetter"/>
      <w:lvlText w:val="%8."/>
      <w:lvlJc w:val="left"/>
      <w:pPr>
        <w:ind w:left="6251" w:hanging="360"/>
      </w:pPr>
    </w:lvl>
    <w:lvl w:ilvl="8" w:tplc="0422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" w15:restartNumberingAfterBreak="0">
    <w:nsid w:val="480B18A9"/>
    <w:multiLevelType w:val="multilevel"/>
    <w:tmpl w:val="9F64403A"/>
    <w:lvl w:ilvl="0">
      <w:start w:val="1"/>
      <w:numFmt w:val="decimal"/>
      <w:lvlText w:val="%1)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5B4248B1"/>
    <w:multiLevelType w:val="multilevel"/>
    <w:tmpl w:val="CC16FA18"/>
    <w:lvl w:ilvl="0">
      <w:start w:val="1"/>
      <w:numFmt w:val="decimal"/>
      <w:lvlText w:val="%1)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931" w:hanging="360"/>
      </w:pPr>
    </w:lvl>
    <w:lvl w:ilvl="2">
      <w:start w:val="1"/>
      <w:numFmt w:val="lowerRoman"/>
      <w:lvlText w:val="%3."/>
      <w:lvlJc w:val="right"/>
      <w:pPr>
        <w:ind w:left="2651" w:hanging="180"/>
      </w:pPr>
    </w:lvl>
    <w:lvl w:ilvl="3">
      <w:start w:val="1"/>
      <w:numFmt w:val="decimal"/>
      <w:lvlText w:val="%4."/>
      <w:lvlJc w:val="left"/>
      <w:pPr>
        <w:ind w:left="3371" w:hanging="360"/>
      </w:pPr>
    </w:lvl>
    <w:lvl w:ilvl="4">
      <w:start w:val="1"/>
      <w:numFmt w:val="lowerLetter"/>
      <w:lvlText w:val="%5."/>
      <w:lvlJc w:val="left"/>
      <w:pPr>
        <w:ind w:left="4091" w:hanging="360"/>
      </w:pPr>
    </w:lvl>
    <w:lvl w:ilvl="5">
      <w:start w:val="1"/>
      <w:numFmt w:val="lowerRoman"/>
      <w:lvlText w:val="%6."/>
      <w:lvlJc w:val="right"/>
      <w:pPr>
        <w:ind w:left="4811" w:hanging="180"/>
      </w:pPr>
    </w:lvl>
    <w:lvl w:ilvl="6">
      <w:start w:val="1"/>
      <w:numFmt w:val="decimal"/>
      <w:lvlText w:val="%7."/>
      <w:lvlJc w:val="left"/>
      <w:pPr>
        <w:ind w:left="5531" w:hanging="360"/>
      </w:pPr>
    </w:lvl>
    <w:lvl w:ilvl="7">
      <w:start w:val="1"/>
      <w:numFmt w:val="lowerLetter"/>
      <w:lvlText w:val="%8."/>
      <w:lvlJc w:val="left"/>
      <w:pPr>
        <w:ind w:left="6251" w:hanging="360"/>
      </w:pPr>
    </w:lvl>
    <w:lvl w:ilvl="8">
      <w:start w:val="1"/>
      <w:numFmt w:val="lowerRoman"/>
      <w:lvlText w:val="%9."/>
      <w:lvlJc w:val="right"/>
      <w:pPr>
        <w:ind w:left="6971" w:hanging="180"/>
      </w:pPr>
    </w:lvl>
  </w:abstractNum>
  <w:abstractNum w:abstractNumId="7" w15:restartNumberingAfterBreak="0">
    <w:nsid w:val="7AE564CF"/>
    <w:multiLevelType w:val="multilevel"/>
    <w:tmpl w:val="6B22876A"/>
    <w:lvl w:ilvl="0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D2A0C25"/>
    <w:multiLevelType w:val="multilevel"/>
    <w:tmpl w:val="543A9F4C"/>
    <w:lvl w:ilvl="0">
      <w:start w:val="1"/>
      <w:numFmt w:val="decimal"/>
      <w:lvlText w:val="%1)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7"/>
  </w:num>
  <w:num w:numId="7">
    <w:abstractNumId w:val="3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DExMLc0sDCyNDFR0lEKTi0uzszPAykwrAUA6/4EzSwAAAA="/>
  </w:docVars>
  <w:rsids>
    <w:rsidRoot w:val="00954997"/>
    <w:rsid w:val="000337A6"/>
    <w:rsid w:val="0003432D"/>
    <w:rsid w:val="00061F67"/>
    <w:rsid w:val="000D1A06"/>
    <w:rsid w:val="001916C6"/>
    <w:rsid w:val="001C24CE"/>
    <w:rsid w:val="001C52B1"/>
    <w:rsid w:val="00226837"/>
    <w:rsid w:val="00263B36"/>
    <w:rsid w:val="002F5D2E"/>
    <w:rsid w:val="00321BA7"/>
    <w:rsid w:val="00327A09"/>
    <w:rsid w:val="003A4701"/>
    <w:rsid w:val="00435A0E"/>
    <w:rsid w:val="00492439"/>
    <w:rsid w:val="004B6F1C"/>
    <w:rsid w:val="004F3219"/>
    <w:rsid w:val="00537E3A"/>
    <w:rsid w:val="005C2C4B"/>
    <w:rsid w:val="00617CE6"/>
    <w:rsid w:val="006C0997"/>
    <w:rsid w:val="006F7915"/>
    <w:rsid w:val="007426CE"/>
    <w:rsid w:val="00860FA7"/>
    <w:rsid w:val="00875A5C"/>
    <w:rsid w:val="008901B7"/>
    <w:rsid w:val="008B608B"/>
    <w:rsid w:val="00943651"/>
    <w:rsid w:val="00954997"/>
    <w:rsid w:val="009C6341"/>
    <w:rsid w:val="00A8185E"/>
    <w:rsid w:val="00AD6360"/>
    <w:rsid w:val="00B07B41"/>
    <w:rsid w:val="00C24D3A"/>
    <w:rsid w:val="00C24E90"/>
    <w:rsid w:val="00C337F5"/>
    <w:rsid w:val="00C5267E"/>
    <w:rsid w:val="00C67CBB"/>
    <w:rsid w:val="00CF2AA6"/>
    <w:rsid w:val="00CF3D60"/>
    <w:rsid w:val="00D74CDC"/>
    <w:rsid w:val="00D872D0"/>
    <w:rsid w:val="00DA799E"/>
    <w:rsid w:val="00FE1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29ECD5"/>
  <w15:docId w15:val="{E428271A-8669-4381-97DC-C2523B768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111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2088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0F3995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5E6BE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5E6BE6"/>
  </w:style>
  <w:style w:type="paragraph" w:styleId="a7">
    <w:name w:val="footer"/>
    <w:basedOn w:val="a"/>
    <w:link w:val="a8"/>
    <w:uiPriority w:val="99"/>
    <w:unhideWhenUsed/>
    <w:rsid w:val="005E6BE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5E6BE6"/>
  </w:style>
  <w:style w:type="character" w:customStyle="1" w:styleId="10">
    <w:name w:val="Заголовок 1 Знак"/>
    <w:basedOn w:val="a0"/>
    <w:link w:val="1"/>
    <w:uiPriority w:val="9"/>
    <w:rsid w:val="007111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11">
    <w:name w:val="index 1"/>
    <w:basedOn w:val="1"/>
    <w:next w:val="2"/>
    <w:autoRedefine/>
    <w:uiPriority w:val="99"/>
    <w:unhideWhenUsed/>
    <w:qFormat/>
    <w:rsid w:val="008C726F"/>
    <w:pPr>
      <w:keepNext w:val="0"/>
      <w:keepLines w:val="0"/>
      <w:spacing w:before="0"/>
      <w:ind w:left="220" w:hanging="220"/>
      <w:outlineLvl w:val="9"/>
    </w:pPr>
    <w:rPr>
      <w:rFonts w:asciiTheme="minorHAnsi" w:eastAsiaTheme="minorHAnsi" w:hAnsiTheme="minorHAnsi" w:cstheme="minorHAnsi"/>
      <w:color w:val="auto"/>
      <w:sz w:val="20"/>
      <w:szCs w:val="20"/>
    </w:rPr>
  </w:style>
  <w:style w:type="paragraph" w:styleId="21">
    <w:name w:val="index 2"/>
    <w:basedOn w:val="a"/>
    <w:next w:val="a"/>
    <w:autoRedefine/>
    <w:uiPriority w:val="99"/>
    <w:unhideWhenUsed/>
    <w:rsid w:val="005A42FE"/>
    <w:pPr>
      <w:spacing w:after="0"/>
      <w:ind w:left="440" w:hanging="220"/>
    </w:pPr>
    <w:rPr>
      <w:rFonts w:cstheme="minorHAnsi"/>
      <w:sz w:val="20"/>
      <w:szCs w:val="20"/>
    </w:rPr>
  </w:style>
  <w:style w:type="paragraph" w:styleId="30">
    <w:name w:val="index 3"/>
    <w:basedOn w:val="a"/>
    <w:next w:val="a"/>
    <w:autoRedefine/>
    <w:uiPriority w:val="99"/>
    <w:unhideWhenUsed/>
    <w:rsid w:val="005A42FE"/>
    <w:pPr>
      <w:spacing w:after="0"/>
      <w:ind w:left="660" w:hanging="220"/>
    </w:pPr>
    <w:rPr>
      <w:rFonts w:cstheme="minorHAnsi"/>
      <w:sz w:val="20"/>
      <w:szCs w:val="20"/>
    </w:rPr>
  </w:style>
  <w:style w:type="paragraph" w:styleId="40">
    <w:name w:val="index 4"/>
    <w:basedOn w:val="a"/>
    <w:next w:val="a"/>
    <w:autoRedefine/>
    <w:uiPriority w:val="99"/>
    <w:unhideWhenUsed/>
    <w:rsid w:val="005A42FE"/>
    <w:pPr>
      <w:spacing w:after="0"/>
      <w:ind w:left="880" w:hanging="220"/>
    </w:pPr>
    <w:rPr>
      <w:rFonts w:cstheme="minorHAnsi"/>
      <w:sz w:val="20"/>
      <w:szCs w:val="20"/>
    </w:rPr>
  </w:style>
  <w:style w:type="paragraph" w:styleId="50">
    <w:name w:val="index 5"/>
    <w:basedOn w:val="a"/>
    <w:next w:val="a"/>
    <w:autoRedefine/>
    <w:uiPriority w:val="99"/>
    <w:unhideWhenUsed/>
    <w:rsid w:val="005A42FE"/>
    <w:pPr>
      <w:spacing w:after="0"/>
      <w:ind w:left="1100" w:hanging="220"/>
    </w:pPr>
    <w:rPr>
      <w:rFonts w:cstheme="minorHAnsi"/>
      <w:sz w:val="20"/>
      <w:szCs w:val="20"/>
    </w:rPr>
  </w:style>
  <w:style w:type="paragraph" w:styleId="60">
    <w:name w:val="index 6"/>
    <w:basedOn w:val="a"/>
    <w:next w:val="a"/>
    <w:autoRedefine/>
    <w:uiPriority w:val="99"/>
    <w:unhideWhenUsed/>
    <w:rsid w:val="005A42FE"/>
    <w:pPr>
      <w:spacing w:after="0"/>
      <w:ind w:left="1320" w:hanging="220"/>
    </w:pPr>
    <w:rPr>
      <w:rFonts w:cstheme="minorHAnsi"/>
      <w:sz w:val="20"/>
      <w:szCs w:val="20"/>
    </w:rPr>
  </w:style>
  <w:style w:type="paragraph" w:styleId="7">
    <w:name w:val="index 7"/>
    <w:basedOn w:val="a"/>
    <w:next w:val="a"/>
    <w:autoRedefine/>
    <w:uiPriority w:val="99"/>
    <w:unhideWhenUsed/>
    <w:rsid w:val="005A42FE"/>
    <w:pPr>
      <w:spacing w:after="0"/>
      <w:ind w:left="1540" w:hanging="220"/>
    </w:pPr>
    <w:rPr>
      <w:rFonts w:cstheme="minorHAnsi"/>
      <w:sz w:val="20"/>
      <w:szCs w:val="20"/>
    </w:rPr>
  </w:style>
  <w:style w:type="paragraph" w:styleId="8">
    <w:name w:val="index 8"/>
    <w:basedOn w:val="a"/>
    <w:next w:val="a"/>
    <w:autoRedefine/>
    <w:uiPriority w:val="99"/>
    <w:unhideWhenUsed/>
    <w:rsid w:val="005A42FE"/>
    <w:pPr>
      <w:spacing w:after="0"/>
      <w:ind w:left="1760" w:hanging="220"/>
    </w:pPr>
    <w:rPr>
      <w:rFonts w:cstheme="minorHAnsi"/>
      <w:sz w:val="20"/>
      <w:szCs w:val="20"/>
    </w:rPr>
  </w:style>
  <w:style w:type="paragraph" w:styleId="9">
    <w:name w:val="index 9"/>
    <w:basedOn w:val="a"/>
    <w:next w:val="a"/>
    <w:autoRedefine/>
    <w:uiPriority w:val="99"/>
    <w:unhideWhenUsed/>
    <w:rsid w:val="005A42FE"/>
    <w:pPr>
      <w:spacing w:after="0"/>
      <w:ind w:left="1980" w:hanging="220"/>
    </w:pPr>
    <w:rPr>
      <w:rFonts w:cstheme="minorHAnsi"/>
      <w:sz w:val="20"/>
      <w:szCs w:val="20"/>
    </w:rPr>
  </w:style>
  <w:style w:type="paragraph" w:styleId="a9">
    <w:name w:val="index heading"/>
    <w:basedOn w:val="a"/>
    <w:next w:val="11"/>
    <w:uiPriority w:val="99"/>
    <w:unhideWhenUsed/>
    <w:rsid w:val="005A42FE"/>
    <w:pPr>
      <w:spacing w:before="120" w:after="120"/>
    </w:pPr>
    <w:rPr>
      <w:rFonts w:cstheme="minorHAnsi"/>
      <w:b/>
      <w:bCs/>
      <w:i/>
      <w:iCs/>
      <w:sz w:val="20"/>
      <w:szCs w:val="20"/>
    </w:rPr>
  </w:style>
  <w:style w:type="character" w:customStyle="1" w:styleId="20">
    <w:name w:val="Заголовок 2 Знак"/>
    <w:basedOn w:val="a0"/>
    <w:link w:val="2"/>
    <w:uiPriority w:val="9"/>
    <w:rsid w:val="0082088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a">
    <w:name w:val="TOC Heading"/>
    <w:basedOn w:val="1"/>
    <w:next w:val="a"/>
    <w:uiPriority w:val="39"/>
    <w:unhideWhenUsed/>
    <w:qFormat/>
    <w:rsid w:val="00CF6FE5"/>
    <w:pPr>
      <w:outlineLvl w:val="9"/>
    </w:pPr>
  </w:style>
  <w:style w:type="paragraph" w:styleId="12">
    <w:name w:val="toc 1"/>
    <w:basedOn w:val="a"/>
    <w:next w:val="a"/>
    <w:autoRedefine/>
    <w:uiPriority w:val="39"/>
    <w:unhideWhenUsed/>
    <w:rsid w:val="001F36E3"/>
    <w:pPr>
      <w:tabs>
        <w:tab w:val="right" w:leader="dot" w:pos="9627"/>
      </w:tabs>
      <w:spacing w:after="100" w:line="360" w:lineRule="auto"/>
    </w:pPr>
  </w:style>
  <w:style w:type="paragraph" w:styleId="22">
    <w:name w:val="toc 2"/>
    <w:basedOn w:val="a"/>
    <w:next w:val="a"/>
    <w:autoRedefine/>
    <w:uiPriority w:val="39"/>
    <w:unhideWhenUsed/>
    <w:rsid w:val="00CF6FE5"/>
    <w:pPr>
      <w:spacing w:after="100"/>
      <w:ind w:left="220"/>
    </w:pPr>
  </w:style>
  <w:style w:type="character" w:styleId="ab">
    <w:name w:val="Hyperlink"/>
    <w:basedOn w:val="a0"/>
    <w:uiPriority w:val="99"/>
    <w:unhideWhenUsed/>
    <w:rsid w:val="00CF6FE5"/>
    <w:rPr>
      <w:color w:val="0563C1" w:themeColor="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E84F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E84F42"/>
    <w:rPr>
      <w:rFonts w:ascii="Tahoma" w:hAnsi="Tahoma" w:cs="Tahoma"/>
      <w:sz w:val="16"/>
      <w:szCs w:val="16"/>
    </w:rPr>
  </w:style>
  <w:style w:type="paragraph" w:styleId="ae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aFUrFRwfIlUJT47WXttiJ1Q/Tg==">AMUW2mVD6AsxFEjvdvz886BXiwnthX4Z1qE/ffNdMfuJ7yffygF9AwL8te5a4LQHn6NSQADIuRfz1eq4qgp/QmfkSrCXuPDwG/yfgpJwDK9HokTeK6yW8BYZQQIUNosyg0ncLd6ub/L1n513SWlzxVFctk1awJ1F1EASdiq1us8bJi3salpHGBmgtX57eWWNwG2wpNOJekHrQiOqRd9UndNfDaqnCNt0v9RYmp87SA1FtXr7BtESxMeLZtyAVmAZLEPXE3eJOT4kEbimoBYx/zxap+ILENSlEmgPN7yOnQ/VjuMUK86ZcO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1624</Words>
  <Characters>927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дія Ерреро Бікус</dc:creator>
  <cp:lastModifiedBy>Наталія Жданова</cp:lastModifiedBy>
  <cp:revision>4</cp:revision>
  <dcterms:created xsi:type="dcterms:W3CDTF">2023-06-05T06:13:00Z</dcterms:created>
  <dcterms:modified xsi:type="dcterms:W3CDTF">2023-06-07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1FCFA76D9E2E4DA4BBE0092C2163D9</vt:lpwstr>
  </property>
</Properties>
</file>